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 xml:space="preserve">1 Цель работы ........................................................................................………………….………………………...3 </w:t>
          </w:r>
        </w:p>
        <w:p>
          <w:pPr>
            <w:pStyle w:val="Normal"/>
            <w:rPr/>
          </w:pPr>
          <w:r>
            <w:rPr/>
            <w:t xml:space="preserve">2 Задание ..........................................................................................……………………………………………........ 4 </w:t>
          </w:r>
        </w:p>
        <w:p>
          <w:pPr>
            <w:pStyle w:val="Normal"/>
            <w:rPr/>
          </w:pPr>
          <w:r>
            <w:rPr/>
            <w:t xml:space="preserve">3 Теоретическое введение .............................................................……………………………………........ 5 </w:t>
          </w:r>
        </w:p>
        <w:p>
          <w:pPr>
            <w:pStyle w:val="Normal"/>
            <w:rPr/>
          </w:pPr>
          <w:r>
            <w:rPr/>
            <w:t xml:space="preserve">4 Выполнение лабораторной работы </w:t>
          </w:r>
        </w:p>
        <w:p>
          <w:pPr>
            <w:pStyle w:val="Normal"/>
            <w:rPr/>
          </w:pPr>
          <w:r>
            <w:rPr/>
            <w:t xml:space="preserve">4.1 Установка необходимого ПО......................................................………………………………….......6 </w:t>
          </w:r>
        </w:p>
        <w:p>
          <w:pPr>
            <w:pStyle w:val="Normal"/>
            <w:rPr/>
          </w:pPr>
          <w:r>
            <w:rPr/>
            <w:t xml:space="preserve">4.2 Выполнение лабораторной работы №4 с помощью языка разметки      Markdown...............................................................................................…………………………………………….......9 </w:t>
          </w:r>
        </w:p>
        <w:p>
          <w:pPr>
            <w:pStyle w:val="Normal"/>
            <w:rPr/>
          </w:pPr>
          <w:r>
            <w:rPr/>
            <w:t xml:space="preserve">4.3 Выполнение заданий для самостоятельной работы......……………………................12 </w:t>
          </w:r>
        </w:p>
        <w:p>
          <w:pPr>
            <w:pStyle w:val="Normal"/>
            <w:rPr/>
          </w:pPr>
          <w:r>
            <w:rPr/>
            <w:t xml:space="preserve">5 Выводы ............................................................................................…………………………………………….....14 </w:t>
          </w:r>
        </w:p>
        <w:p>
          <w:pPr>
            <w:pStyle w:val="Normal"/>
            <w:rPr/>
          </w:pPr>
          <w:r>
            <w:rPr/>
            <w:t xml:space="preserve">6 Источники ................................................................................………………………………………….............15 </w:t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7"/>
        </w:numPr>
        <w:rPr/>
      </w:pPr>
      <w:r>
        <w:rPr/>
        <w:t>Установка необходимого ПО.</w:t>
      </w:r>
    </w:p>
    <w:p>
      <w:pPr>
        <w:pStyle w:val="Normal"/>
        <w:numPr>
          <w:ilvl w:val="0"/>
          <w:numId w:val="8"/>
        </w:numPr>
        <w:rPr/>
      </w:pPr>
      <w:r>
        <w:rPr/>
        <w:t>Выполнение лабораторной работы №4 с помощью языка разметки Markdown.</w:t>
      </w:r>
    </w:p>
    <w:p>
      <w:pPr>
        <w:pStyle w:val="Normal"/>
        <w:numPr>
          <w:ilvl w:val="0"/>
          <w:numId w:val="9"/>
        </w:numPr>
        <w:rPr/>
      </w:pPr>
      <w:bookmarkStart w:id="1" w:name="задание"/>
      <w:r>
        <w:rPr/>
        <w:t>Выполнение заданий для самостоятельной работы.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arkdown — это легковесный язык разметки, созданный для упрощённого обозначения форматирования в тексте при сохранении его читабельности для человека. Он также хорошо подходит для автоматического преобразования в языки, используемые для более сложных публикаций. Формулы в тексте оформляются аналогично LaTeX. В Markdown можно вставить изображение, указав его URL-адрес. Синтаксис для встроенной ссылки состоит из двух частей: [link text] — это текст ссылки, а (file-name.md) — URL или имя файла, на который ссылаются.</w:t>
      </w:r>
    </w:p>
    <w:p>
      <w:pPr>
        <w:pStyle w:val="BodyText"/>
        <w:rPr/>
      </w:pPr>
      <w:bookmarkStart w:id="2" w:name="теоретическое-введение"/>
      <w:r>
        <w:rPr/>
        <w:t>Markdown поддерживает как встроенные фрагменты кода внутри предложений, так и их выделение в отдельные блоки. Блоки кода представляют собой удобный способ выделить код для лучшей визуализации синтаксиса.</w:t>
      </w:r>
      <w:bookmarkEnd w:id="2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 Установка необходимого ПО</w:t>
      </w:r>
    </w:p>
    <w:p>
      <w:pPr>
        <w:pStyle w:val="BodyText"/>
        <w:rPr/>
      </w:pPr>
      <w:r>
        <w:rPr/>
        <w:t>Захожу в браузер на виртуальной машине (по умолчанию firefox) и по ссылке https://github.com/lierdakil/pandoc-crossref/releases/download/v0.3.13.0/pandoc-crossref-Linux.tar.xz скачиваю pandoc-crossref-Linux.tar.xz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2039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fig%253A001"/>
      <w:bookmarkStart w:id="4" w:name="fig%253A001"/>
      <w:bookmarkEnd w:id="4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Проверяю наличие файла в загрузках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48920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" w:name="fig%253A002"/>
      <w:bookmarkStart w:id="6" w:name="fig%253A002"/>
      <w:bookmarkEnd w:id="6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Далее захожу в терминал и перехожу к местоположению файла, распаковываю скачанный файл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4772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253A003"/>
      <w:bookmarkStart w:id="8" w:name="fig%253A003"/>
      <w:bookmarkEnd w:id="8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/>
        <w:t>Копирую в каталог /usr/lical/bin/ с помощью команды sudo и проверяю корректность выполнения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6962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253A004"/>
      <w:bookmarkStart w:id="10" w:name="fig%253A004"/>
      <w:bookmarkEnd w:id="10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/>
        <w:t>Скачиваю аналогично pandoc, разархивирую и копирую в каталог /usr/local/bin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8529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253A005"/>
      <w:bookmarkStart w:id="12" w:name="fig%253A005"/>
      <w:bookmarkEnd w:id="12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/>
        <w:t>Скачиваю TeX Live с официального сайта. Для этого снова перехожу в firefox по ссылке https://www.tug.org/texlive/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6334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253A006"/>
      <w:bookmarkStart w:id="14" w:name="fig%253A006"/>
      <w:bookmarkEnd w:id="14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Затем распаковываю архив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7310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253A007"/>
      <w:bookmarkStart w:id="16" w:name="fig%253A007"/>
      <w:bookmarkEnd w:id="16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/>
        <w:t>Перехожу в распакованную папку с помощью cd. Запускаю скрипт install-tl-*,используя sudo (рис. 8,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575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253A008"/>
      <w:bookmarkStart w:id="18" w:name="fig%253A008"/>
      <w:bookmarkEnd w:id="18"/>
    </w:p>
    <w:p>
      <w:pPr>
        <w:pStyle w:val="ImageCaption"/>
        <w:rPr/>
      </w:pPr>
      <w:r>
        <w:rPr/>
        <w:t>Рис. 8: 8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0812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253A009"/>
      <w:bookmarkStart w:id="20" w:name="fig%253A009"/>
      <w:bookmarkEnd w:id="20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Добавляю /usr/local/texlive/2024/bin/x86_64-linux в свой PATH для текущей и будущих сессий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527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253A010"/>
      <w:bookmarkStart w:id="22" w:name="fig%253A010"/>
      <w:bookmarkEnd w:id="22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4.2 Выполнение лабораторной работы №4 с помощью языка разметки Markdown</w:t>
      </w:r>
    </w:p>
    <w:p>
      <w:pPr>
        <w:pStyle w:val="BodyText"/>
        <w:rPr/>
      </w:pPr>
      <w:r>
        <w:rPr/>
        <w:t>Открываю терминал. Перехожу в каталог курса, сформированный при выполненнии прошлой лаборатной работы и обновляю локальный репозиторий, скачав изменения из удаленного репозитория с помощью команды git pull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4241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253A011"/>
      <w:bookmarkStart w:id="24" w:name="fig%253A011"/>
      <w:bookmarkEnd w:id="24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Перехожу в каталог с шаблоном отчета по лабораторной работе №3 с помощью cd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559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253A012"/>
      <w:bookmarkStart w:id="26" w:name="fig%253A012"/>
      <w:bookmarkEnd w:id="26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Запускаю процесс компиляции шаблона с помощью команды “make” через Makefile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3284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253A013"/>
      <w:bookmarkStart w:id="28" w:name="fig%253A013"/>
      <w:bookmarkEnd w:id="28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Открываю сгенерированный файл report.docx LibreOffice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7540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253A014"/>
      <w:bookmarkStart w:id="30" w:name="fig%253A014"/>
      <w:bookmarkEnd w:id="30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>Затем открываю сгенерированный файл report.pdf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3857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253A015"/>
      <w:bookmarkStart w:id="32" w:name="fig%253A015"/>
      <w:bookmarkEnd w:id="32"/>
    </w:p>
    <w:p>
      <w:pPr>
        <w:pStyle w:val="ImageCaption"/>
        <w:rPr/>
      </w:pPr>
      <w:r>
        <w:rPr/>
        <w:t>Рис. 15: 15</w:t>
      </w:r>
    </w:p>
    <w:p>
      <w:pPr>
        <w:pStyle w:val="BodyText"/>
        <w:rPr/>
      </w:pPr>
      <w:r>
        <w:rPr/>
        <w:t>Удаляю полученные файлы с использованием Makefile, вводя команду make clean. С помощью команды ls проверяю,удалились ли созданные файлы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7416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3" w:name="fig%253A016"/>
      <w:bookmarkStart w:id="34" w:name="fig%253A016"/>
      <w:bookmarkEnd w:id="34"/>
    </w:p>
    <w:p>
      <w:pPr>
        <w:pStyle w:val="ImageCaption"/>
        <w:rPr/>
      </w:pPr>
      <w:r>
        <w:rPr/>
        <w:t>Рис. 16: 16</w:t>
      </w:r>
    </w:p>
    <w:p>
      <w:pPr>
        <w:pStyle w:val="BodyText"/>
        <w:rPr/>
      </w:pPr>
      <w:r>
        <w:rPr/>
        <w:t>Открываю файл report.md с помощью любого текстового редактора mousepad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86505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253A017"/>
      <w:bookmarkStart w:id="36" w:name="fig%253A017"/>
      <w:bookmarkEnd w:id="36"/>
    </w:p>
    <w:p>
      <w:pPr>
        <w:pStyle w:val="ImageCaption"/>
        <w:rPr/>
      </w:pPr>
      <w:r>
        <w:rPr/>
        <w:t>Рис. 17: 17</w:t>
      </w:r>
    </w:p>
    <w:p>
      <w:pPr>
        <w:pStyle w:val="BodyText"/>
        <w:rPr/>
      </w:pPr>
      <w:r>
        <w:rPr/>
        <w:t>Начинаю заполнять отчет с помощью языка разметки Markdown в скопированном файле (рис. 1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29410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253A018"/>
      <w:bookmarkStart w:id="38" w:name="fig%253A018"/>
      <w:bookmarkEnd w:id="38"/>
    </w:p>
    <w:p>
      <w:pPr>
        <w:pStyle w:val="ImageCaption"/>
        <w:rPr/>
      </w:pPr>
      <w:r>
        <w:rPr/>
        <w:t>Рис. 18: 18</w:t>
      </w:r>
    </w:p>
    <w:p>
      <w:pPr>
        <w:pStyle w:val="BodyText"/>
        <w:rPr/>
      </w:pPr>
      <w:r>
        <w:rPr/>
        <w:t>Компилирую файлы с отчетом по новому шаблону (рис. 19). Загружаю отчет на GitHub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7701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9" w:name="fig%253A019"/>
      <w:bookmarkStart w:id="40" w:name="fig%253A019"/>
      <w:bookmarkEnd w:id="40"/>
    </w:p>
    <w:p>
      <w:pPr>
        <w:pStyle w:val="ImageCaption"/>
        <w:rPr/>
      </w:pPr>
      <w:r>
        <w:rPr/>
        <w:t>Рис. 19: 19</w:t>
      </w:r>
    </w:p>
    <w:p>
      <w:pPr>
        <w:pStyle w:val="BodyText"/>
        <w:rPr/>
      </w:pPr>
      <w:r>
        <w:rPr/>
        <w:t>4.3 Выполение заданий для самостоятельной работы</w:t>
      </w:r>
    </w:p>
    <w:p>
      <w:pPr>
        <w:pStyle w:val="Compact"/>
        <w:numPr>
          <w:ilvl w:val="0"/>
          <w:numId w:val="10"/>
        </w:numPr>
        <w:rPr/>
      </w:pPr>
      <w:r>
        <w:rPr/>
        <w:t>Перехожу в директорию lab02/report,чтобы там заполнять отчет по третьей лабораторной работе. Копирую файл report.md с новым именем для заполнения отчета (рис. 2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96645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1" w:name="fig%253A020"/>
      <w:bookmarkStart w:id="42" w:name="fig%253A020"/>
      <w:bookmarkEnd w:id="42"/>
    </w:p>
    <w:p>
      <w:pPr>
        <w:pStyle w:val="ImageCaption"/>
        <w:rPr/>
      </w:pPr>
      <w:r>
        <w:rPr/>
        <w:t>Рис. 20: 20</w:t>
      </w:r>
    </w:p>
    <w:p>
      <w:pPr>
        <w:pStyle w:val="BodyText"/>
        <w:rPr/>
      </w:pPr>
      <w:r>
        <w:rPr/>
        <w:t>Открываю файл с помощью текстового редактора mousepad и начинаю заполнять отчет (рис. 2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68805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3" w:name="fig%253A021"/>
      <w:bookmarkStart w:id="44" w:name="fig%253A021"/>
      <w:bookmarkEnd w:id="44"/>
    </w:p>
    <w:p>
      <w:pPr>
        <w:pStyle w:val="ImageCaption"/>
        <w:rPr/>
      </w:pPr>
      <w:r>
        <w:rPr/>
        <w:t>Рис. 21: 21</w:t>
      </w:r>
    </w:p>
    <w:p>
      <w:pPr>
        <w:pStyle w:val="BodyText"/>
        <w:rPr/>
      </w:pPr>
      <w:r>
        <w:rPr/>
        <w:t>Компилирую файл с отчетом по лабораторной работе (рис. 2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15670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5" w:name="fig%253A022"/>
      <w:bookmarkStart w:id="46" w:name="fig%253A022"/>
      <w:bookmarkEnd w:id="46"/>
    </w:p>
    <w:p>
      <w:pPr>
        <w:pStyle w:val="ImageCaption"/>
        <w:rPr/>
      </w:pPr>
      <w:r>
        <w:rPr/>
        <w:t>Рис. 22: 22</w:t>
      </w:r>
    </w:p>
    <w:p>
      <w:pPr>
        <w:pStyle w:val="Compact"/>
        <w:numPr>
          <w:ilvl w:val="0"/>
          <w:numId w:val="11"/>
        </w:numPr>
        <w:rPr/>
      </w:pPr>
      <w:r>
        <w:rPr/>
        <w:t>Удаляю лишние сгенерированные файлы report.docx и report.pdf (рис. 2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16355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7" w:name="fig%253A023"/>
      <w:bookmarkStart w:id="48" w:name="fig%253A023"/>
      <w:bookmarkEnd w:id="48"/>
    </w:p>
    <w:p>
      <w:pPr>
        <w:pStyle w:val="ImageCaption"/>
        <w:rPr/>
      </w:pPr>
      <w:r>
        <w:rPr/>
        <w:t>Рис. 23: 23</w:t>
      </w:r>
    </w:p>
    <w:p>
      <w:pPr>
        <w:pStyle w:val="BodyText"/>
        <w:rPr/>
      </w:pPr>
      <w:r>
        <w:rPr/>
        <w:t>Добавляю изменения на GitHub с помощью комнады git add и сохраняю изменения с помощью commit (рис. 2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37335"/>
            <wp:effectExtent l="0" t="0" r="0" b="0"/>
            <wp:wrapSquare wrapText="largest"/>
            <wp:docPr id="24" name="Изображение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9" w:name="fig%253A024"/>
      <w:bookmarkStart w:id="50" w:name="fig%253A024"/>
      <w:bookmarkEnd w:id="50"/>
    </w:p>
    <w:p>
      <w:pPr>
        <w:pStyle w:val="ImageCaption"/>
        <w:rPr/>
      </w:pPr>
      <w:r>
        <w:rPr/>
        <w:t>Рис. 24: 24</w:t>
      </w:r>
    </w:p>
    <w:p>
      <w:pPr>
        <w:pStyle w:val="BodyText"/>
        <w:rPr/>
      </w:pPr>
      <w:r>
        <w:rPr/>
        <w:t xml:space="preserve">Отправлялю файлы на сервер с помощью команды git push  </w:t>
      </w:r>
      <w:r>
        <w:rPr/>
        <w:t>(рис. 25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98470"/>
            <wp:effectExtent l="0" t="0" r="0" b="0"/>
            <wp:wrapSquare wrapText="largest"/>
            <wp:docPr id="25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</w:t>
      </w:r>
      <w:r>
        <w:rPr/>
        <w:t>5</w:t>
      </w:r>
      <w:r>
        <w:rPr/>
        <w:t>: 2</w:t>
      </w:r>
      <w:r>
        <w:rPr/>
        <w:t>5</w:t>
      </w:r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BodyText"/>
        <w:rPr/>
      </w:pPr>
      <w:bookmarkStart w:id="51" w:name="выполнение-лабораторной-работы"/>
      <w:r>
        <w:rPr/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51"/>
    </w:p>
    <w:p>
      <w:pPr>
        <w:pStyle w:val="Heading1"/>
        <w:rPr/>
      </w:pPr>
      <w:r>
        <w:rPr>
          <w:rStyle w:val="SectionNumber"/>
        </w:rPr>
        <w:t>6</w:t>
      </w:r>
      <w:bookmarkStart w:id="52" w:name="список-литературы"/>
      <w:r>
        <w:rPr/>
        <w:tab/>
        <w:t>Список литературы</w:t>
      </w:r>
    </w:p>
    <w:p>
      <w:pPr>
        <w:pStyle w:val="Compact"/>
        <w:numPr>
          <w:ilvl w:val="0"/>
          <w:numId w:val="12"/>
        </w:numPr>
        <w:spacing w:before="36" w:after="36"/>
        <w:rPr/>
      </w:pPr>
      <w:hyperlink r:id="rId27">
        <w:r>
          <w:rPr>
            <w:rStyle w:val="Hyperlink"/>
          </w:rPr>
          <w:t>Архитектура ЭВМ (rudn.ru)</w:t>
        </w:r>
      </w:hyperlink>
      <w:bookmarkEnd w:id="5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  <w:lvlOverride w:ilvl="0">
      <w:startOverride w:val="1"/>
    </w:lvlOverride>
  </w:num>
  <w:num w:numId="8">
    <w:abstractNumId w:val="2"/>
  </w:num>
  <w:num w:numId="9">
    <w:abstractNumId w:val="2"/>
  </w:num>
  <w:num w:numId="10">
    <w:abstractNumId w:val="2"/>
    <w:lvlOverride w:ilvl="0">
      <w:startOverride w:val="1"/>
    </w:lvlOverride>
  </w:num>
  <w:num w:numId="11">
    <w:abstractNumId w:val="4"/>
    <w:lvlOverride w:ilvl="0">
      <w:startOverride w:val="2"/>
    </w:lvlOverride>
  </w:num>
  <w:num w:numId="12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hyperlink" Target="https://esystem.rudn.ru/" TargetMode="External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6.2$Linux_AARCH64 LibreOffice_project/420$Build-2</Application>
  <AppVersion>15.0000</AppVersion>
  <Pages>12</Pages>
  <Words>638</Words>
  <Characters>4598</Characters>
  <CharactersWithSpaces>5169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4T08:47:38Z</dcterms:created>
  <dc:creator>Гасанова Шакира Чингизовна</dc:creator>
  <dc:description/>
  <dc:language>ru-RU</dc:language>
  <cp:lastModifiedBy/>
  <dcterms:modified xsi:type="dcterms:W3CDTF">2024-10-14T12:12:57Z</dcterms:modified>
  <cp:revision>3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